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06092" w:rsidRPr="00E06092" w:rsidRDefault="00E06092" w:rsidP="00E06092">
      <w:pPr>
        <w:spacing w:before="100" w:beforeAutospacing="1" w:after="100" w:afterAutospacing="1" w:line="240" w:lineRule="auto"/>
        <w:jc w:val="center"/>
        <w:outlineLvl w:val="1"/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</w:rPr>
      </w:pPr>
      <w:r w:rsidRPr="00E06092">
        <w:rPr>
          <w:rFonts w:ascii="Times New Roman" w:eastAsia="Times New Roman" w:hAnsi="Times New Roman" w:cs="Times New Roman"/>
          <w:b/>
          <w:bCs/>
          <w:color w:val="000066"/>
          <w:sz w:val="36"/>
          <w:szCs w:val="36"/>
        </w:rPr>
        <w:t>COMP1917 Computing 1</w:t>
      </w:r>
      <w:r w:rsidRPr="00E06092">
        <w:rPr>
          <w:rFonts w:ascii="Times New Roman" w:eastAsia="Times New Roman" w:hAnsi="Times New Roman" w:cs="Times New Roman"/>
          <w:b/>
          <w:bCs/>
          <w:color w:val="000066"/>
          <w:sz w:val="36"/>
          <w:szCs w:val="36"/>
        </w:rPr>
        <w:br/>
        <w:t>Session 2, 2014</w:t>
      </w:r>
    </w:p>
    <w:p w:rsidR="00E06092" w:rsidRPr="00E06092" w:rsidRDefault="00E06092" w:rsidP="00E06092">
      <w:pPr>
        <w:spacing w:beforeAutospacing="1" w:after="0" w:afterAutospacing="1" w:line="240" w:lineRule="auto"/>
        <w:jc w:val="center"/>
        <w:outlineLvl w:val="1"/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</w:rPr>
      </w:pPr>
      <w:r w:rsidRPr="00E06092"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</w:rPr>
        <w:t>Week 11 Tutorial - Binary Search Trees</w:t>
      </w:r>
    </w:p>
    <w:p w:rsidR="00E06092" w:rsidRPr="00E06092" w:rsidRDefault="00E06092" w:rsidP="00E0609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E06092">
        <w:rPr>
          <w:rFonts w:ascii="Times New Roman" w:eastAsia="Times New Roman" w:hAnsi="Times New Roman" w:cs="Times New Roman"/>
          <w:b/>
          <w:bCs/>
          <w:color w:val="000000"/>
          <w:sz w:val="20"/>
          <w:szCs w:val="20"/>
        </w:rPr>
        <w:t>This page was last updated: 10/11/2015 18:30:22</w:t>
      </w:r>
    </w:p>
    <w:p w:rsidR="00E06092" w:rsidRPr="00E06092" w:rsidRDefault="00E06092" w:rsidP="00E0609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06092">
        <w:rPr>
          <w:rFonts w:ascii="Times New Roman" w:eastAsia="Times New Roman" w:hAnsi="Times New Roman" w:cs="Times New Roman"/>
          <w:sz w:val="24"/>
          <w:szCs w:val="24"/>
        </w:rPr>
        <w:pict>
          <v:rect id="_x0000_i1025" style="width:0;height:1.5pt" o:hrstd="t" o:hrnoshade="t" o:hr="t" fillcolor="black" stroked="f"/>
        </w:pict>
      </w:r>
    </w:p>
    <w:p w:rsidR="00E06092" w:rsidRPr="00E06092" w:rsidRDefault="00E06092" w:rsidP="00E06092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</w:pPr>
      <w:r w:rsidRPr="00E06092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>Presentation Topic for Week 12</w:t>
      </w:r>
    </w:p>
    <w:p w:rsidR="00E06092" w:rsidRPr="00E06092" w:rsidRDefault="00E06092" w:rsidP="00E0609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06092">
        <w:rPr>
          <w:rFonts w:ascii="Times New Roman" w:eastAsia="Times New Roman" w:hAnsi="Times New Roman" w:cs="Times New Roman"/>
          <w:color w:val="000000"/>
          <w:sz w:val="27"/>
          <w:szCs w:val="27"/>
          <w:shd w:val="clear" w:color="auto" w:fill="FFFFFF"/>
        </w:rPr>
        <w:t>Any topic that was missed in earlier weeks, or a repeat of any topic that was previously covered, or any new topic of your own choosing (relevant to the course).</w:t>
      </w:r>
    </w:p>
    <w:p w:rsidR="00E06092" w:rsidRPr="00E06092" w:rsidRDefault="00E06092" w:rsidP="00E0609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06092">
        <w:rPr>
          <w:rFonts w:ascii="Times New Roman" w:eastAsia="Times New Roman" w:hAnsi="Times New Roman" w:cs="Times New Roman"/>
          <w:sz w:val="24"/>
          <w:szCs w:val="24"/>
        </w:rPr>
        <w:pict>
          <v:rect id="_x0000_i1026" style="width:0;height:1.5pt" o:hrstd="t" o:hrnoshade="t" o:hr="t" fillcolor="black" stroked="f"/>
        </w:pict>
      </w:r>
    </w:p>
    <w:p w:rsidR="00E06092" w:rsidRPr="00E06092" w:rsidRDefault="00E06092" w:rsidP="00E06092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E06092">
        <w:rPr>
          <w:rFonts w:ascii="Times New Roman" w:eastAsia="Times New Roman" w:hAnsi="Times New Roman" w:cs="Times New Roman"/>
          <w:color w:val="000000"/>
          <w:sz w:val="27"/>
          <w:szCs w:val="27"/>
        </w:rPr>
        <w:t>Draw the Binary Search Tree that would result from inserting these numbers, in order, into an initailly empty tree:</w:t>
      </w:r>
    </w:p>
    <w:p w:rsidR="00E06092" w:rsidRPr="00E06092" w:rsidRDefault="00E06092" w:rsidP="00E06092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E06092">
        <w:rPr>
          <w:rFonts w:ascii="Times New Roman" w:eastAsia="Times New Roman" w:hAnsi="Times New Roman" w:cs="Times New Roman"/>
          <w:color w:val="000000"/>
          <w:sz w:val="27"/>
          <w:szCs w:val="27"/>
        </w:rPr>
        <w:t>5, 8, 1, 3, 9, 6, 4, 7, 2</w:t>
      </w:r>
    </w:p>
    <w:p w:rsidR="00E06092" w:rsidRPr="00E06092" w:rsidRDefault="00E06092" w:rsidP="00E06092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E06092">
        <w:rPr>
          <w:rFonts w:ascii="Times New Roman" w:eastAsia="Times New Roman" w:hAnsi="Times New Roman" w:cs="Times New Roman"/>
          <w:color w:val="000000"/>
          <w:sz w:val="27"/>
          <w:szCs w:val="27"/>
        </w:rPr>
        <w:t>Write a function</w:t>
      </w:r>
    </w:p>
    <w:p w:rsidR="00E06092" w:rsidRPr="00E06092" w:rsidRDefault="00E06092" w:rsidP="00E06092">
      <w:pPr>
        <w:numPr>
          <w:ilvl w:val="0"/>
          <w:numId w:val="1"/>
        </w:numPr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E06092">
        <w:rPr>
          <w:rFonts w:ascii="Courier New" w:eastAsia="Times New Roman" w:hAnsi="Courier New" w:cs="Courier New"/>
          <w:color w:val="000000"/>
          <w:sz w:val="20"/>
          <w:szCs w:val="20"/>
        </w:rPr>
        <w:t>int sumTree( Tnode *root )</w:t>
      </w:r>
    </w:p>
    <w:p w:rsidR="00E06092" w:rsidRPr="00E06092" w:rsidRDefault="00E06092" w:rsidP="00E06092">
      <w:pPr>
        <w:spacing w:beforeAutospacing="1" w:after="0" w:afterAutospacing="1" w:line="240" w:lineRule="auto"/>
        <w:ind w:left="720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E06092">
        <w:rPr>
          <w:rFonts w:ascii="Times New Roman" w:eastAsia="Times New Roman" w:hAnsi="Times New Roman" w:cs="Times New Roman"/>
          <w:color w:val="000000"/>
          <w:sz w:val="27"/>
          <w:szCs w:val="27"/>
        </w:rPr>
        <w:t>which, given the root node of a Binary Tree, returns the sum of the </w:t>
      </w:r>
      <w:r w:rsidRPr="00E06092">
        <w:rPr>
          <w:rFonts w:ascii="Courier New" w:eastAsia="Times New Roman" w:hAnsi="Courier New" w:cs="Courier New"/>
          <w:color w:val="000000"/>
          <w:sz w:val="20"/>
          <w:szCs w:val="20"/>
        </w:rPr>
        <w:t>data</w:t>
      </w:r>
      <w:r w:rsidRPr="00E06092">
        <w:rPr>
          <w:rFonts w:ascii="Times New Roman" w:eastAsia="Times New Roman" w:hAnsi="Times New Roman" w:cs="Times New Roman"/>
          <w:color w:val="000000"/>
          <w:sz w:val="27"/>
          <w:szCs w:val="27"/>
        </w:rPr>
        <w:t> components for all nodes in the tree.</w:t>
      </w:r>
    </w:p>
    <w:p w:rsidR="00E06092" w:rsidRPr="00E06092" w:rsidRDefault="00E06092" w:rsidP="00E06092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E06092">
        <w:rPr>
          <w:rFonts w:ascii="Times New Roman" w:eastAsia="Times New Roman" w:hAnsi="Times New Roman" w:cs="Times New Roman"/>
          <w:color w:val="000000"/>
          <w:sz w:val="27"/>
          <w:szCs w:val="27"/>
        </w:rPr>
        <w:t>Write a function </w:t>
      </w:r>
      <w:r w:rsidRPr="00E06092">
        <w:rPr>
          <w:rFonts w:ascii="Courier New" w:eastAsia="Times New Roman" w:hAnsi="Courier New" w:cs="Courier New"/>
          <w:color w:val="000000"/>
          <w:sz w:val="20"/>
          <w:szCs w:val="20"/>
        </w:rPr>
        <w:t>list_from_tree()</w:t>
      </w:r>
      <w:r w:rsidRPr="00E06092">
        <w:rPr>
          <w:rFonts w:ascii="Times New Roman" w:eastAsia="Times New Roman" w:hAnsi="Times New Roman" w:cs="Times New Roman"/>
          <w:color w:val="000000"/>
          <w:sz w:val="27"/>
          <w:szCs w:val="27"/>
        </w:rPr>
        <w:t> which, given a Binary Search Tree, constructs a Linked List containing the same data items as the tree, in ascending order. The prototype for the function should be:</w:t>
      </w:r>
    </w:p>
    <w:p w:rsidR="00E06092" w:rsidRPr="00E06092" w:rsidRDefault="00E06092" w:rsidP="00E06092">
      <w:pPr>
        <w:numPr>
          <w:ilvl w:val="0"/>
          <w:numId w:val="1"/>
        </w:numPr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E06092">
        <w:rPr>
          <w:rFonts w:ascii="Courier New" w:eastAsia="Times New Roman" w:hAnsi="Courier New" w:cs="Courier New"/>
          <w:color w:val="000000"/>
          <w:sz w:val="20"/>
          <w:szCs w:val="20"/>
        </w:rPr>
        <w:t>Lnode * list_from_tree( Tnode *root, Lnode *list );</w:t>
      </w:r>
    </w:p>
    <w:p w:rsidR="00E06092" w:rsidRPr="00E06092" w:rsidRDefault="00E06092" w:rsidP="00E06092">
      <w:pPr>
        <w:spacing w:beforeAutospacing="1" w:after="0" w:afterAutospacing="1" w:line="240" w:lineRule="auto"/>
        <w:ind w:left="720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E06092">
        <w:rPr>
          <w:rFonts w:ascii="Times New Roman" w:eastAsia="Times New Roman" w:hAnsi="Times New Roman" w:cs="Times New Roman"/>
          <w:color w:val="000000"/>
          <w:sz w:val="27"/>
          <w:szCs w:val="27"/>
        </w:rPr>
        <w:t>At the top level, it would be called like this:</w:t>
      </w:r>
    </w:p>
    <w:p w:rsidR="00E06092" w:rsidRPr="00E06092" w:rsidRDefault="00E06092" w:rsidP="00E0609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E06092">
        <w:rPr>
          <w:rFonts w:ascii="Courier New" w:eastAsia="Times New Roman" w:hAnsi="Courier New" w:cs="Courier New"/>
          <w:color w:val="000000"/>
          <w:sz w:val="20"/>
          <w:szCs w:val="20"/>
        </w:rPr>
        <w:t>head = list_from_tree( root, NULL );</w:t>
      </w:r>
    </w:p>
    <w:p w:rsidR="00E06092" w:rsidRPr="00E06092" w:rsidRDefault="00E06092" w:rsidP="00E06092">
      <w:pPr>
        <w:spacing w:beforeAutospacing="1" w:after="0" w:afterAutospacing="1" w:line="240" w:lineRule="auto"/>
        <w:ind w:left="720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E06092">
        <w:rPr>
          <w:rFonts w:ascii="Times New Roman" w:eastAsia="Times New Roman" w:hAnsi="Times New Roman" w:cs="Times New Roman"/>
          <w:color w:val="000000"/>
          <w:sz w:val="27"/>
          <w:szCs w:val="27"/>
        </w:rPr>
        <w:t>Hint: traverse the tree recursively and build the list from back to front, starting with the largest item and working backwards to the smallest item.</w:t>
      </w:r>
    </w:p>
    <w:p w:rsidR="00E06092" w:rsidRPr="00E06092" w:rsidRDefault="00E06092" w:rsidP="00E06092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E06092">
        <w:rPr>
          <w:rFonts w:ascii="Times New Roman" w:eastAsia="Times New Roman" w:hAnsi="Times New Roman" w:cs="Times New Roman"/>
          <w:color w:val="000000"/>
          <w:sz w:val="27"/>
          <w:szCs w:val="27"/>
        </w:rPr>
        <w:t>Bonus Challenge (if time permits). Write a function</w:t>
      </w:r>
    </w:p>
    <w:p w:rsidR="00E06092" w:rsidRPr="00E06092" w:rsidRDefault="00E06092" w:rsidP="00E06092">
      <w:pPr>
        <w:numPr>
          <w:ilvl w:val="0"/>
          <w:numId w:val="1"/>
        </w:numPr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E06092">
        <w:rPr>
          <w:rFonts w:ascii="Courier New" w:eastAsia="Times New Roman" w:hAnsi="Courier New" w:cs="Courier New"/>
          <w:color w:val="000000"/>
          <w:sz w:val="20"/>
          <w:szCs w:val="20"/>
        </w:rPr>
        <w:t>Tnode *remove_node( Tnode *root, Tnode *node )</w:t>
      </w:r>
    </w:p>
    <w:p w:rsidR="00E06092" w:rsidRPr="00E06092" w:rsidRDefault="00E06092" w:rsidP="00E06092">
      <w:pPr>
        <w:spacing w:beforeAutospacing="1" w:after="0" w:afterAutospacing="1" w:line="240" w:lineRule="auto"/>
        <w:ind w:left="720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E06092">
        <w:rPr>
          <w:rFonts w:ascii="Times New Roman" w:eastAsia="Times New Roman" w:hAnsi="Times New Roman" w:cs="Times New Roman"/>
          <w:color w:val="000000"/>
          <w:sz w:val="27"/>
          <w:szCs w:val="27"/>
        </w:rPr>
        <w:t>which, given pointers to the root of a Binary Search Tree and a node within that tree, removes the specified node while preserving the BST property, and returns a pointer to the root of the resulting tree. </w:t>
      </w:r>
      <w:r w:rsidRPr="00E06092">
        <w:rPr>
          <w:rFonts w:ascii="Times New Roman" w:eastAsia="Times New Roman" w:hAnsi="Times New Roman" w:cs="Times New Roman"/>
          <w:color w:val="000000"/>
          <w:sz w:val="27"/>
          <w:szCs w:val="27"/>
        </w:rPr>
        <w:br/>
        <w:t xml:space="preserve">Hint: Try to use recursion, and consider that the node may have no children, </w:t>
      </w:r>
      <w:r w:rsidRPr="00E06092">
        <w:rPr>
          <w:rFonts w:ascii="Times New Roman" w:eastAsia="Times New Roman" w:hAnsi="Times New Roman" w:cs="Times New Roman"/>
          <w:color w:val="000000"/>
          <w:sz w:val="27"/>
          <w:szCs w:val="27"/>
        </w:rPr>
        <w:lastRenderedPageBreak/>
        <w:t>one child, or two children; if it has two children, try replacing the node with the next (in-order) node in the tree.</w:t>
      </w:r>
    </w:p>
    <w:p w:rsidR="00E06092" w:rsidRPr="00E06092" w:rsidRDefault="00E06092" w:rsidP="00E06092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E06092">
        <w:rPr>
          <w:rFonts w:ascii="Times New Roman" w:eastAsia="Times New Roman" w:hAnsi="Times New Roman" w:cs="Times New Roman"/>
          <w:color w:val="000000"/>
          <w:sz w:val="27"/>
          <w:szCs w:val="27"/>
        </w:rPr>
        <w:t>Any Questions left over from previous weeks, or about Assignment 2, or any part of the course.</w:t>
      </w:r>
    </w:p>
    <w:p w:rsidR="00D9467F" w:rsidRDefault="00E06092">
      <w:bookmarkStart w:id="0" w:name="_GoBack"/>
      <w:bookmarkEnd w:id="0"/>
    </w:p>
    <w:sectPr w:rsidR="00D9467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BA95106"/>
    <w:multiLevelType w:val="multilevel"/>
    <w:tmpl w:val="4C327EF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Q1NzUwNjE1MDU0MjdS0lEKTi0uzszPAykwrAUAwEFQYSwAAAA="/>
  </w:docVars>
  <w:rsids>
    <w:rsidRoot w:val="006F0AF9"/>
    <w:rsid w:val="006F0AF9"/>
    <w:rsid w:val="00C80B8F"/>
    <w:rsid w:val="00D563AF"/>
    <w:rsid w:val="00E060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5EF005E9-3DB4-478B-927B-28D1075474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50171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54</Words>
  <Characters>1448</Characters>
  <Application>Microsoft Office Word</Application>
  <DocSecurity>0</DocSecurity>
  <Lines>12</Lines>
  <Paragraphs>3</Paragraphs>
  <ScaleCrop>false</ScaleCrop>
  <Company/>
  <LinksUpToDate>false</LinksUpToDate>
  <CharactersWithSpaces>16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iona Chaoyan  Lin</dc:creator>
  <cp:keywords/>
  <dc:description/>
  <cp:lastModifiedBy>Fiona Chaoyan  Lin</cp:lastModifiedBy>
  <cp:revision>2</cp:revision>
  <dcterms:created xsi:type="dcterms:W3CDTF">2016-06-28T08:10:00Z</dcterms:created>
  <dcterms:modified xsi:type="dcterms:W3CDTF">2016-06-28T08:10:00Z</dcterms:modified>
</cp:coreProperties>
</file>